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3GPP TSG-RAN WG3 Meeting #120</w:t>
      </w:r>
      <w:r>
        <w:rPr>
          <w:rFonts w:cs="Arial"/>
          <w:b/>
          <w:sz w:val="24"/>
          <w:szCs w:val="24"/>
        </w:rPr>
        <w:tab/>
      </w:r>
      <w:r>
        <w:rPr>
          <w:b/>
          <w:i/>
          <w:sz w:val="28"/>
        </w:rPr>
        <w:t>R3-23</w:t>
      </w:r>
      <w:r>
        <w:rPr>
          <w:rFonts w:hint="eastAsia" w:eastAsia="宋体"/>
          <w:b/>
          <w:i/>
          <w:sz w:val="28"/>
          <w:lang w:val="en-US" w:eastAsia="zh-CN"/>
        </w:rPr>
        <w:t>3414</w:t>
      </w:r>
    </w:p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b/>
          <w:sz w:val="24"/>
        </w:rPr>
        <w:t>Incheon, KR, 22 May – 26 May, 2023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 w:eastAsia="宋体"/>
          <w:sz w:val="24"/>
          <w:lang w:val="en-US" w:eastAsia="zh-CN"/>
        </w:rPr>
        <w:t>26.2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</w:t>
      </w:r>
      <w:r>
        <w:rPr>
          <w:rFonts w:hint="eastAsia" w:ascii="Arial" w:hAnsi="Arial" w:eastAsia="宋体"/>
          <w:sz w:val="24"/>
          <w:lang w:val="en-US" w:eastAsia="zh-CN"/>
        </w:rPr>
        <w:t>, Nokia, Nokia Shanghai Bell, Ericsson, Huawei，CATT, Samsung</w:t>
      </w:r>
      <w:r>
        <w:rPr>
          <w:rFonts w:ascii="Arial" w:hAnsi="Arial" w:eastAsia="宋体"/>
          <w:sz w:val="24"/>
          <w:lang w:val="en-US" w:eastAsia="zh-CN"/>
        </w:rPr>
        <w:t>, Qualcomm Incorporated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</w:rPr>
        <w:t>(TP to TRS_URLLC BLCR for TS 38.4</w:t>
      </w:r>
      <w:r>
        <w:rPr>
          <w:rFonts w:hint="eastAsia" w:ascii="Arial" w:hAnsi="Arial" w:eastAsia="宋体"/>
          <w:sz w:val="24"/>
          <w:lang w:val="en-US" w:eastAsia="zh-CN"/>
        </w:rPr>
        <w:t>7</w:t>
      </w:r>
      <w:r>
        <w:rPr>
          <w:rFonts w:ascii="Arial" w:hAnsi="Arial"/>
          <w:sz w:val="24"/>
        </w:rPr>
        <w:t>3) Support of 5G Timing Resiliency enhancements</w:t>
      </w:r>
      <w:r>
        <w:rPr>
          <w:rFonts w:hint="eastAsia" w:ascii="Arial" w:hAnsi="Arial" w:eastAsia="宋体"/>
          <w:sz w:val="24"/>
          <w:lang w:val="en-US" w:eastAsia="zh-CN"/>
        </w:rPr>
        <w:t xml:space="preserve"> and URLLC</w:t>
      </w:r>
    </w:p>
    <w:p>
      <w:pPr>
        <w:pStyle w:val="87"/>
        <w:tabs>
          <w:tab w:val="clear" w:pos="1701"/>
        </w:tabs>
        <w:spacing w:after="20"/>
        <w:rPr>
          <w:rFonts w:ascii="Arial" w:hAnsi="Arial" w:cs="Arial"/>
          <w:lang w:val="en-US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bookmarkStart w:id="1" w:name="DocumentFor"/>
      <w:bookmarkEnd w:id="1"/>
      <w:r>
        <w:rPr>
          <w:rFonts w:hint="eastAsia" w:ascii="Arial" w:hAnsi="Arial"/>
          <w:lang w:val="en-US"/>
        </w:rPr>
        <w:t xml:space="preserve">  </w:t>
      </w:r>
      <w:r>
        <w:rPr>
          <w:rFonts w:hint="eastAsia" w:ascii="Arial" w:hAnsi="Arial"/>
          <w:b w:val="0"/>
          <w:bCs/>
          <w:lang w:val="en-US"/>
        </w:rPr>
        <w:t>Agreement</w:t>
      </w:r>
    </w:p>
    <w:p>
      <w:pPr>
        <w:pStyle w:val="2"/>
        <w:spacing w:after="20"/>
      </w:pPr>
      <w:r>
        <w:t>1 Introduction</w:t>
      </w:r>
    </w:p>
    <w:p>
      <w:pPr>
        <w:pStyle w:val="2"/>
        <w:spacing w:after="20"/>
      </w:pPr>
      <w:r>
        <w:rPr>
          <w:rFonts w:ascii="Calibri" w:cs="Arial"/>
          <w:sz w:val="24"/>
          <w:szCs w:val="24"/>
          <w:lang w:val="en-US" w:eastAsia="zh-CN"/>
        </w:rPr>
        <w:t>This TP provides changes following the offline discussion for R18 TRS_URLLC</w:t>
      </w:r>
      <w:r>
        <w:rPr>
          <w:rFonts w:hint="eastAsia" w:ascii="Calibri" w:cs="Arial"/>
          <w:sz w:val="24"/>
          <w:szCs w:val="24"/>
          <w:lang w:val="en-US" w:eastAsia="zh-CN"/>
        </w:rPr>
        <w:t>.</w:t>
      </w:r>
    </w:p>
    <w:p>
      <w:pPr>
        <w:rPr>
          <w:rFonts w:ascii="Calibri" w:hAnsi="Arial" w:eastAsia="宋体" w:cs="Arial"/>
          <w:sz w:val="24"/>
          <w:szCs w:val="24"/>
          <w:lang w:val="en-US" w:eastAsia="zh-CN"/>
        </w:rPr>
      </w:pPr>
    </w:p>
    <w:p>
      <w:pPr>
        <w:pStyle w:val="2"/>
        <w:spacing w:after="20"/>
      </w:pPr>
      <w:r>
        <w:t>3 TP to BL CR of 3</w:t>
      </w:r>
      <w:r>
        <w:rPr>
          <w:rFonts w:hint="eastAsia" w:eastAsia="宋体"/>
          <w:lang w:val="en-US" w:eastAsia="zh-CN"/>
        </w:rPr>
        <w:t>8.473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3"/>
      </w:pPr>
      <w:bookmarkStart w:id="2" w:name="_Toc105927082"/>
      <w:bookmarkStart w:id="3" w:name="_Toc99730431"/>
      <w:bookmarkStart w:id="4" w:name="_Toc105510550"/>
      <w:bookmarkStart w:id="5" w:name="_Toc99038170"/>
      <w:bookmarkStart w:id="6" w:name="_Toc106109622"/>
      <w:bookmarkStart w:id="7" w:name="_Toc121160902"/>
      <w:bookmarkStart w:id="8" w:name="_Toc113835059"/>
      <w:bookmarkStart w:id="9" w:name="_Toc120123902"/>
      <w:r>
        <w:t>3.2</w:t>
      </w:r>
      <w:r>
        <w:tab/>
      </w:r>
      <w:r>
        <w:t>Abbrevi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>
      <w:pPr>
        <w:keepNext/>
      </w:pPr>
      <w:r>
        <w:t xml:space="preserve">For the purposes of the present document, the abbreviations given in TR 21.905 [1] and the following apply. </w:t>
      </w:r>
      <w:r>
        <w:br w:type="textWrapping"/>
      </w:r>
      <w:r>
        <w:t>An abbreviation defined in the present document takes precedence over the definition of the same abbreviation, if any, in TR 21.905 [1].</w:t>
      </w:r>
    </w:p>
    <w:p>
      <w:pPr>
        <w:rPr>
          <w:b/>
          <w:color w:val="0070C0"/>
        </w:rPr>
      </w:pPr>
      <w:r>
        <w:rPr>
          <w:b/>
          <w:color w:val="0070C0"/>
        </w:rPr>
        <w:t>&lt;Unchanged Text Omitted&gt;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AC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cking Area Cod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AI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cking Area Identity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EG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iming Error Group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0" w:author="ZTE" w:date="2023-05-26T09:20:43Z"/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RP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nsmission-Reception Point</w:t>
      </w:r>
    </w:p>
    <w:p>
      <w:pPr>
        <w:pStyle w:val="61"/>
        <w:ind w:left="1800" w:hanging="1516"/>
        <w:rPr>
          <w:rFonts w:ascii="Times New Roman" w:hAnsi="Times New Roman" w:eastAsia="Times New Roman" w:cs="Times New Roman"/>
          <w:lang w:val="en-GB" w:eastAsia="ko-KR" w:bidi="ar-SA"/>
        </w:rPr>
      </w:pPr>
      <w:ins w:id="1" w:author="ZTE" w:date="2023-05-26T09:20:44Z">
        <w:r>
          <w:rPr/>
          <w:t>TSS</w:t>
        </w:r>
      </w:ins>
      <w:ins w:id="2" w:author="ZTE" w:date="2023-05-26T09:20:53Z">
        <w:r>
          <w:rPr>
            <w:rFonts w:hint="eastAsia" w:eastAsia="宋体"/>
            <w:lang w:val="en-US" w:eastAsia="zh-CN"/>
          </w:rPr>
          <w:t xml:space="preserve"> </w:t>
        </w:r>
      </w:ins>
      <w:ins w:id="3" w:author="ZTE" w:date="2023-05-26T09:20:54Z">
        <w:r>
          <w:rPr>
            <w:rFonts w:hint="eastAsia" w:eastAsia="宋体"/>
            <w:lang w:val="en-US" w:eastAsia="zh-CN"/>
          </w:rPr>
          <w:t xml:space="preserve">        </w:t>
        </w:r>
      </w:ins>
      <w:ins w:id="4" w:author="ZTE" w:date="2023-05-26T09:20:55Z">
        <w:r>
          <w:rPr>
            <w:rFonts w:hint="eastAsia" w:eastAsia="宋体"/>
            <w:lang w:val="en-US" w:eastAsia="zh-CN"/>
          </w:rPr>
          <w:t xml:space="preserve">        </w:t>
        </w:r>
      </w:ins>
      <w:ins w:id="5" w:author="ZTE" w:date="2023-05-26T09:20:56Z">
        <w:r>
          <w:rPr>
            <w:rFonts w:hint="eastAsia" w:eastAsia="宋体"/>
            <w:lang w:val="en-US" w:eastAsia="zh-CN"/>
          </w:rPr>
          <w:t xml:space="preserve">    </w:t>
        </w:r>
      </w:ins>
      <w:ins w:id="6" w:author="ZTE" w:date="2023-05-26T09:20:44Z">
        <w:r>
          <w:rPr/>
          <w:t>Timing Synchronisation Status</w:t>
        </w:r>
      </w:ins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Malgun Gothic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2N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UE-to-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L-AoA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 xml:space="preserve">Uplink Angle of Arrival 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L-RTOA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Uplink Relative Time of Arriva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L-SR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Uplink Sounding Reference Signa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Z-AoA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Zenith Angles of Arrival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/>
          <w:lang w:val="en-US"/>
        </w:rPr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57"/>
        <w:ind w:left="0" w:leftChars="0" w:firstLine="0" w:firstLineChars="0"/>
        <w:rPr>
          <w:ins w:id="7" w:author="ZTE" w:date="2023-05-25T09:37:00Z"/>
          <w:lang w:eastAsia="zh-CN"/>
        </w:rPr>
      </w:pPr>
    </w:p>
    <w:p>
      <w:pPr>
        <w:pStyle w:val="5"/>
        <w:rPr>
          <w:ins w:id="8" w:author="Author" w:date="2023-05-25T09:36:00Z"/>
        </w:rPr>
      </w:pPr>
      <w:ins w:id="9" w:author="Author" w:date="2023-05-25T09:36:00Z">
        <w:r>
          <w:rPr/>
          <w:t>9.3.1.x</w:t>
        </w:r>
      </w:ins>
      <w:ins w:id="10" w:author="Author" w:date="2023-05-25T09:36:00Z">
        <w:r>
          <w:rPr>
            <w:rFonts w:hint="eastAsia" w:eastAsia="宋体"/>
            <w:lang w:val="en-US" w:eastAsia="zh-CN"/>
          </w:rPr>
          <w:t>1</w:t>
        </w:r>
      </w:ins>
      <w:ins w:id="11" w:author="Author" w:date="2023-05-25T09:36:00Z">
        <w:r>
          <w:rPr/>
          <w:tab/>
        </w:r>
      </w:ins>
      <w:ins w:id="12" w:author="Author" w:date="2023-05-25T09:36:00Z">
        <w:r>
          <w:rPr/>
          <w:t>RAN Timing Synchronisation Status Information</w:t>
        </w:r>
      </w:ins>
    </w:p>
    <w:p>
      <w:pPr>
        <w:rPr>
          <w:ins w:id="13" w:author="Author" w:date="2023-05-25T09:36:00Z"/>
        </w:rPr>
      </w:pPr>
      <w:ins w:id="14" w:author="Author" w:date="2023-05-25T09:36:00Z">
        <w:r>
          <w:rPr/>
          <w:t xml:space="preserve">This IE indicates the RAN timing synchronisation status information provided </w:t>
        </w:r>
      </w:ins>
      <w:ins w:id="15" w:author="Author" w:date="2023-05-25T09:36:00Z">
        <w:r>
          <w:rPr>
            <w:rFonts w:hint="eastAsia" w:eastAsia="宋体"/>
            <w:lang w:val="en-US" w:eastAsia="zh-CN"/>
          </w:rPr>
          <w:t>from the gNB-DU to the gNB-CU</w:t>
        </w:r>
      </w:ins>
      <w:ins w:id="16" w:author="Author" w:date="2023-05-25T09:36:00Z">
        <w:r>
          <w:rPr/>
          <w:t xml:space="preserve">. </w:t>
        </w:r>
      </w:ins>
    </w:p>
    <w:p>
      <w:pPr>
        <w:pStyle w:val="74"/>
        <w:rPr>
          <w:ins w:id="17" w:author="Author" w:date="2023-05-25T09:36:00Z"/>
        </w:rPr>
      </w:pPr>
      <w:ins w:id="18" w:author="Author" w:date="2023-05-25T09:36:00Z">
        <w:r>
          <w:rPr/>
          <w:t xml:space="preserve">Editor’s Note: The non-UE associated </w:t>
        </w:r>
      </w:ins>
      <w:ins w:id="19" w:author="Author" w:date="2023-05-25T09:36:00Z">
        <w:r>
          <w:rPr>
            <w:rFonts w:hint="eastAsia" w:eastAsia="宋体"/>
            <w:lang w:val="en-US" w:eastAsia="zh-CN"/>
          </w:rPr>
          <w:t>F1</w:t>
        </w:r>
      </w:ins>
      <w:ins w:id="20" w:author="Author" w:date="2023-05-25T09:36:00Z">
        <w:r>
          <w:rPr/>
          <w:t xml:space="preserve">AP procedure(s) used to convey this IE towards the </w:t>
        </w:r>
      </w:ins>
      <w:ins w:id="21" w:author="Author" w:date="2023-05-25T09:36:00Z">
        <w:r>
          <w:rPr>
            <w:rFonts w:hint="eastAsia" w:eastAsia="宋体"/>
            <w:lang w:val="en-US" w:eastAsia="zh-CN"/>
          </w:rPr>
          <w:t xml:space="preserve">gNB-CU </w:t>
        </w:r>
      </w:ins>
      <w:ins w:id="22" w:author="Author" w:date="2023-05-25T09:36:00Z">
        <w:r>
          <w:rPr/>
          <w:t>is FFS.</w:t>
        </w:r>
      </w:ins>
    </w:p>
    <w:p>
      <w:pPr>
        <w:pStyle w:val="74"/>
        <w:rPr>
          <w:ins w:id="23" w:author="Author" w:date="2023-05-25T09:36:00Z"/>
        </w:rPr>
      </w:pPr>
      <w:ins w:id="24" w:author="Author" w:date="2023-05-25T09:36:00Z">
        <w:r>
          <w:rPr/>
          <w:t>Editor’s Note: This IE may be further refined based on SA2 and RAN3 progress.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ins w:id="25" w:author="Author" w:date="2023-05-25T09:36:00Z"/>
        </w:trPr>
        <w:tc>
          <w:tcPr>
            <w:tcW w:w="2551" w:type="dxa"/>
          </w:tcPr>
          <w:p>
            <w:pPr>
              <w:pStyle w:val="51"/>
              <w:rPr>
                <w:ins w:id="26" w:author="Author" w:date="2023-05-25T09:36:00Z"/>
                <w:rFonts w:cs="Arial"/>
                <w:lang w:eastAsia="ja-JP"/>
              </w:rPr>
            </w:pPr>
            <w:ins w:id="27" w:author="Author" w:date="2023-05-25T09:36:00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28" w:author="Author" w:date="2023-05-25T09:36:00Z"/>
                <w:rFonts w:cs="Arial"/>
                <w:lang w:eastAsia="ja-JP"/>
              </w:rPr>
            </w:pPr>
            <w:ins w:id="29" w:author="Author" w:date="2023-05-25T09:36:00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30" w:author="Author" w:date="2023-05-25T09:36:00Z"/>
                <w:rFonts w:cs="Arial"/>
                <w:lang w:eastAsia="ja-JP"/>
              </w:rPr>
            </w:pPr>
            <w:ins w:id="31" w:author="Author" w:date="2023-05-25T09:36:00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32" w:author="Author" w:date="2023-05-25T09:36:00Z"/>
                <w:rFonts w:cs="Arial"/>
                <w:lang w:eastAsia="ja-JP"/>
              </w:rPr>
            </w:pPr>
            <w:ins w:id="33" w:author="Author" w:date="2023-05-25T09:36:00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34" w:author="Author" w:date="2023-05-25T09:36:00Z"/>
                <w:rFonts w:cs="Arial"/>
                <w:lang w:eastAsia="ja-JP"/>
              </w:rPr>
            </w:pPr>
            <w:ins w:id="35" w:author="Author" w:date="2023-05-25T09:36:00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36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37" w:author="Author" w:date="2023-05-25T09:36:00Z"/>
                <w:rFonts w:cs="Arial"/>
                <w:lang w:eastAsia="ja-JP"/>
              </w:rPr>
            </w:pPr>
            <w:ins w:id="38" w:author="Author" w:date="2023-05-25T09:36:00Z">
              <w:r>
                <w:rPr>
                  <w:rFonts w:cs="Arial"/>
                  <w:lang w:eastAsia="ja-JP"/>
                </w:rPr>
                <w:t>Synchronisation Stat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39" w:author="Author" w:date="2023-05-25T09:36:00Z"/>
                <w:rFonts w:cs="Arial"/>
                <w:lang w:eastAsia="ja-JP"/>
              </w:rPr>
            </w:pPr>
            <w:ins w:id="40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41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42" w:author="Author" w:date="2023-05-25T09:36:00Z"/>
                <w:rFonts w:cs="Arial"/>
                <w:lang w:eastAsia="ja-JP"/>
              </w:rPr>
            </w:pPr>
            <w:ins w:id="43" w:author="Author" w:date="2023-05-25T09:36:00Z">
              <w:r>
                <w:rPr>
                  <w:rFonts w:cs="Arial"/>
                  <w:lang w:eastAsia="ja-JP"/>
                </w:rPr>
                <w:t>ENUMERATED (locked, holdover, freeRun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44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5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46" w:author="Author" w:date="2023-05-25T09:36:00Z"/>
                <w:rFonts w:cs="Arial"/>
                <w:lang w:eastAsia="ja-JP"/>
              </w:rPr>
            </w:pPr>
            <w:ins w:id="47" w:author="Author" w:date="2023-05-25T09:36:00Z">
              <w:r>
                <w:rPr>
                  <w:rFonts w:cs="Arial"/>
                  <w:lang w:eastAsia="ja-JP"/>
                </w:rPr>
                <w:t>Traceable to UTC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48" w:author="Author" w:date="2023-05-25T09:36:00Z"/>
                <w:rFonts w:cs="Arial"/>
                <w:lang w:eastAsia="ja-JP"/>
              </w:rPr>
            </w:pPr>
            <w:ins w:id="49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50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51" w:author="Author" w:date="2023-05-25T09:36:00Z"/>
                <w:rFonts w:cs="Arial"/>
                <w:lang w:eastAsia="ja-JP"/>
              </w:rPr>
            </w:pPr>
            <w:ins w:id="52" w:author="Author" w:date="2023-05-25T09:36:00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53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4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55" w:author="Author" w:date="2023-05-25T09:36:00Z"/>
                <w:rFonts w:cs="Arial"/>
                <w:lang w:eastAsia="ja-JP"/>
              </w:rPr>
            </w:pPr>
            <w:ins w:id="56" w:author="Author" w:date="2023-05-25T09:36:00Z">
              <w:r>
                <w:rPr>
                  <w:rFonts w:cs="Arial"/>
                  <w:lang w:eastAsia="ja-JP"/>
                </w:rPr>
                <w:t>Traceable to GNSS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57" w:author="Author" w:date="2023-05-25T09:36:00Z"/>
                <w:rFonts w:cs="Arial"/>
                <w:lang w:eastAsia="ja-JP"/>
              </w:rPr>
            </w:pPr>
            <w:ins w:id="58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59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60" w:author="Author" w:date="2023-05-25T09:36:00Z"/>
                <w:rFonts w:cs="Arial"/>
                <w:lang w:eastAsia="ja-JP"/>
              </w:rPr>
            </w:pPr>
            <w:ins w:id="61" w:author="Author" w:date="2023-05-25T09:36:00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62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ins w:id="63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64" w:author="Author" w:date="2023-05-25T09:36:00Z"/>
                <w:rFonts w:cs="Arial"/>
                <w:lang w:eastAsia="ja-JP"/>
              </w:rPr>
            </w:pPr>
            <w:ins w:id="65" w:author="Author" w:date="2023-05-25T09:36:00Z">
              <w:r>
                <w:rPr>
                  <w:rFonts w:cs="Arial"/>
                  <w:lang w:eastAsia="ja-JP"/>
                </w:rPr>
                <w:t>Clock Frequency Stabilit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66" w:author="Author" w:date="2023-05-25T09:36:00Z"/>
                <w:rFonts w:cs="Arial"/>
                <w:lang w:eastAsia="ja-JP"/>
              </w:rPr>
            </w:pPr>
            <w:ins w:id="67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68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69" w:author="Author" w:date="2023-05-25T09:36:00Z"/>
                <w:rFonts w:eastAsia="宋体" w:cs="Arial"/>
                <w:lang w:val="en-US" w:eastAsia="zh-CN"/>
              </w:rPr>
            </w:pPr>
            <w:ins w:id="70" w:author="ZTE" w:date="2023-05-25T09:47:00Z">
              <w:r>
                <w:rPr>
                  <w:rFonts w:cs="Arial"/>
                  <w:lang w:eastAsia="zh-CN"/>
                </w:rPr>
                <w:t>BIT STRING (SIZE (16)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71" w:author="Author" w:date="2023-05-25T09:36:00Z"/>
                <w:rFonts w:cs="Arial"/>
                <w:lang w:eastAsia="ja-JP"/>
              </w:rPr>
            </w:pPr>
            <w:ins w:id="72" w:author="ZTE" w:date="2023-05-25T09:48:00Z">
              <w:r>
                <w:rPr>
                  <w:rFonts w:hint="eastAsia" w:cs="Arial"/>
                  <w:lang w:eastAsia="zh-CN"/>
                </w:rPr>
                <w:t>In</w:t>
              </w:r>
            </w:ins>
            <w:ins w:id="73" w:author="ZTE" w:date="2023-05-25T09:48:00Z">
              <w:r>
                <w:rPr>
                  <w:rFonts w:cs="Arial"/>
                  <w:lang w:eastAsia="zh-CN"/>
                </w:rPr>
                <w:t xml:space="preserve">dicates the offsetScaledLogVariance as specified in </w:t>
              </w:r>
            </w:ins>
            <w:ins w:id="74" w:author="Huawei" w:date="2023-05-26T09:32:00Z">
              <w:r>
                <w:rPr/>
                <w:t>TS 23.501 [</w:t>
              </w:r>
            </w:ins>
            <w:ins w:id="75" w:author="Huawei" w:date="2023-05-26T09:33:00Z">
              <w:r>
                <w:rPr/>
                <w:t>21</w:t>
              </w:r>
            </w:ins>
            <w:ins w:id="76" w:author="Huawei" w:date="2023-05-26T09:32:00Z">
              <w:r>
                <w:rPr/>
                <w:t>]</w:t>
              </w:r>
            </w:ins>
            <w:ins w:id="77" w:author="Huawei" w:date="2023-05-26T09:32:00Z">
              <w:r>
                <w:rPr>
                  <w:rFonts w:cs="Arial"/>
                  <w:lang w:eastAsia="zh-CN"/>
                </w:rPr>
                <w:t>.</w:t>
              </w:r>
            </w:ins>
            <w:ins w:id="78" w:author="ZTE" w:date="2023-05-25T09:48:00Z">
              <w:r>
                <w:rPr>
                  <w:rFonts w:cs="Arial"/>
                  <w:lang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ins w:id="79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80" w:author="Author" w:date="2023-05-25T09:36:00Z"/>
                <w:rFonts w:cs="Arial"/>
                <w:lang w:eastAsia="ja-JP"/>
              </w:rPr>
            </w:pPr>
            <w:ins w:id="81" w:author="Author" w:date="2023-05-25T09:36:00Z">
              <w:r>
                <w:rPr>
                  <w:rFonts w:cs="Arial"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82" w:author="Author" w:date="2023-05-25T09:36:00Z"/>
                <w:rFonts w:cs="Arial"/>
                <w:lang w:eastAsia="ja-JP"/>
              </w:rPr>
            </w:pPr>
            <w:ins w:id="83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84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85" w:author="Author" w:date="2023-05-25T09:36:00Z"/>
                <w:rFonts w:eastAsia="宋体" w:cs="Arial"/>
                <w:lang w:val="en-US" w:eastAsia="zh-CN"/>
              </w:rPr>
            </w:pPr>
            <w:ins w:id="86" w:author="Author" w:date="2023-05-25T09:36:00Z">
              <w:r>
                <w:rPr>
                  <w:rFonts w:cs="Arial"/>
                  <w:lang w:eastAsia="ja-JP"/>
                </w:rPr>
                <w:t>9.3.1.x</w:t>
              </w:r>
            </w:ins>
            <w:ins w:id="87" w:author="Author" w:date="2023-05-25T09:36:00Z">
              <w:r>
                <w:rPr>
                  <w:rFonts w:hint="eastAsia" w:eastAsia="宋体" w:cs="Arial"/>
                  <w:lang w:val="en-US" w:eastAsia="zh-CN"/>
                </w:rPr>
                <w:t>3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88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89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90" w:author="Author" w:date="2023-05-25T09:36:00Z"/>
                <w:rFonts w:cs="Arial"/>
                <w:lang w:eastAsia="ja-JP"/>
              </w:rPr>
            </w:pPr>
            <w:ins w:id="91" w:author="Author" w:date="2023-05-25T09:36:00Z">
              <w:r>
                <w:rPr>
                  <w:rFonts w:cs="Arial"/>
                  <w:lang w:eastAsia="ja-JP"/>
                </w:rPr>
                <w:t>Parent Time Sourc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92" w:author="Author" w:date="2023-05-25T09:36:00Z"/>
                <w:rFonts w:cs="Arial"/>
                <w:lang w:eastAsia="ja-JP"/>
              </w:rPr>
            </w:pPr>
            <w:ins w:id="93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94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95" w:author="Author" w:date="2023-05-25T09:36:00Z"/>
                <w:rFonts w:cs="Arial"/>
                <w:lang w:eastAsia="ja-JP"/>
              </w:rPr>
            </w:pPr>
            <w:ins w:id="96" w:author="Author" w:date="2023-05-25T09:36:00Z">
              <w:r>
                <w:rPr>
                  <w:rFonts w:cs="Arial"/>
                  <w:lang w:eastAsia="ja-JP"/>
                </w:rPr>
                <w:t>ENUMERATED (syncE, pTP, gNSS, atomicClock, terrestrialRadio, serialTimeCode, nTP, handSet, other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97" w:author="Author" w:date="2023-05-25T09:36:00Z"/>
                <w:rFonts w:cs="Arial"/>
                <w:lang w:eastAsia="ja-JP"/>
              </w:rPr>
            </w:pPr>
          </w:p>
        </w:tc>
      </w:tr>
    </w:tbl>
    <w:p>
      <w:pPr>
        <w:rPr>
          <w:ins w:id="98" w:author="Author" w:date="2023-05-25T09:36:00Z"/>
          <w:color w:val="0070C0"/>
        </w:rPr>
      </w:pPr>
    </w:p>
    <w:p>
      <w:pPr>
        <w:pStyle w:val="5"/>
        <w:ind w:left="0" w:firstLine="0"/>
        <w:rPr>
          <w:ins w:id="100" w:author="Author" w:date="2023-05-25T09:36:00Z"/>
          <w:del w:id="101" w:author="ZTE" w:date="2023-05-25T09:48:00Z"/>
        </w:rPr>
        <w:pPrChange w:id="99" w:author="ZTE" w:date="2023-05-25T09:48:00Z">
          <w:pPr>
            <w:pStyle w:val="5"/>
          </w:pPr>
        </w:pPrChange>
      </w:pPr>
      <w:ins w:id="102" w:author="Author" w:date="2023-05-25T09:36:00Z">
        <w:del w:id="103" w:author="ZTE" w:date="2023-05-25T09:48:00Z">
          <w:r>
            <w:rPr/>
            <w:delText>9.3.1.x</w:delText>
          </w:r>
        </w:del>
      </w:ins>
      <w:ins w:id="104" w:author="Author" w:date="2023-05-25T09:36:00Z">
        <w:del w:id="105" w:author="ZTE" w:date="2023-05-25T09:48:00Z">
          <w:r>
            <w:rPr>
              <w:rFonts w:hint="eastAsia" w:eastAsia="宋体"/>
              <w:lang w:val="en-US" w:eastAsia="zh-CN"/>
            </w:rPr>
            <w:delText>2</w:delText>
          </w:r>
        </w:del>
      </w:ins>
      <w:ins w:id="106" w:author="Author" w:date="2023-05-25T09:36:00Z">
        <w:del w:id="107" w:author="ZTE" w:date="2023-05-25T09:48:00Z">
          <w:r>
            <w:rPr/>
            <w:tab/>
          </w:r>
        </w:del>
      </w:ins>
      <w:ins w:id="108" w:author="Author" w:date="2023-05-25T09:36:00Z">
        <w:del w:id="109" w:author="ZTE" w:date="2023-05-25T09:48:00Z">
          <w:r>
            <w:rPr/>
            <w:delText>Clock Frequency Stability</w:delText>
          </w:r>
        </w:del>
      </w:ins>
    </w:p>
    <w:p>
      <w:pPr>
        <w:rPr>
          <w:ins w:id="110" w:author="Author" w:date="2023-05-25T09:36:00Z"/>
          <w:del w:id="111" w:author="ZTE" w:date="2023-05-25T09:48:00Z"/>
        </w:rPr>
      </w:pPr>
      <w:ins w:id="112" w:author="Author" w:date="2023-05-25T09:36:00Z">
        <w:del w:id="113" w:author="ZTE" w:date="2023-05-25T09:48:00Z">
          <w:r>
            <w:rPr/>
            <w:delText>This IE indicates the clock frequency stability as defined in TS 23.501 [</w:delText>
          </w:r>
        </w:del>
      </w:ins>
      <w:ins w:id="114" w:author="Author" w:date="2023-05-25T09:36:00Z">
        <w:del w:id="115" w:author="ZTE" w:date="2023-05-25T09:48:00Z">
          <w:r>
            <w:rPr>
              <w:rFonts w:hint="eastAsia" w:eastAsia="宋体"/>
              <w:lang w:val="en-US" w:eastAsia="zh-CN"/>
            </w:rPr>
            <w:delText>21</w:delText>
          </w:r>
        </w:del>
      </w:ins>
      <w:ins w:id="116" w:author="Author" w:date="2023-05-25T09:36:00Z">
        <w:del w:id="117" w:author="ZTE" w:date="2023-05-25T09:48:00Z">
          <w:r>
            <w:rPr/>
            <w:delText xml:space="preserve">]. </w:delText>
          </w:r>
        </w:del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18" w:author="Author" w:date="2023-05-25T09:36:00Z"/>
          <w:del w:id="119" w:author="ZTE" w:date="2023-05-25T09:48:00Z"/>
        </w:trPr>
        <w:tc>
          <w:tcPr>
            <w:tcW w:w="2551" w:type="dxa"/>
          </w:tcPr>
          <w:p>
            <w:pPr>
              <w:pStyle w:val="51"/>
              <w:rPr>
                <w:ins w:id="120" w:author="Author" w:date="2023-05-25T09:36:00Z"/>
                <w:del w:id="121" w:author="ZTE" w:date="2023-05-25T09:48:00Z"/>
                <w:rFonts w:cs="Arial"/>
                <w:lang w:eastAsia="ja-JP"/>
              </w:rPr>
            </w:pPr>
            <w:ins w:id="122" w:author="Author" w:date="2023-05-25T09:36:00Z">
              <w:del w:id="123" w:author="ZTE" w:date="2023-05-25T09:48:00Z">
                <w:r>
                  <w:rPr>
                    <w:rFonts w:cs="Arial"/>
                    <w:lang w:eastAsia="ja-JP"/>
                  </w:rPr>
                  <w:delText>IE/Group Name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24" w:author="Author" w:date="2023-05-25T09:36:00Z"/>
                <w:del w:id="125" w:author="ZTE" w:date="2023-05-25T09:48:00Z"/>
                <w:rFonts w:cs="Arial"/>
                <w:lang w:eastAsia="ja-JP"/>
              </w:rPr>
            </w:pPr>
            <w:ins w:id="126" w:author="Author" w:date="2023-05-25T09:36:00Z">
              <w:del w:id="127" w:author="ZTE" w:date="2023-05-25T09:48:00Z">
                <w:r>
                  <w:rPr>
                    <w:rFonts w:cs="Arial"/>
                    <w:lang w:eastAsia="ja-JP"/>
                  </w:rPr>
                  <w:delText>Presence</w:delText>
                </w:r>
              </w:del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28" w:author="Author" w:date="2023-05-25T09:36:00Z"/>
                <w:del w:id="129" w:author="ZTE" w:date="2023-05-25T09:48:00Z"/>
                <w:rFonts w:cs="Arial"/>
                <w:lang w:eastAsia="ja-JP"/>
              </w:rPr>
            </w:pPr>
            <w:ins w:id="130" w:author="Author" w:date="2023-05-25T09:36:00Z">
              <w:del w:id="131" w:author="ZTE" w:date="2023-05-25T09:48:00Z">
                <w:r>
                  <w:rPr>
                    <w:rFonts w:cs="Arial"/>
                    <w:lang w:eastAsia="ja-JP"/>
                  </w:rPr>
                  <w:delText>Range</w:delText>
                </w:r>
              </w:del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32" w:author="Author" w:date="2023-05-25T09:36:00Z"/>
                <w:del w:id="133" w:author="ZTE" w:date="2023-05-25T09:48:00Z"/>
                <w:rFonts w:cs="Arial"/>
                <w:lang w:eastAsia="ja-JP"/>
              </w:rPr>
            </w:pPr>
            <w:ins w:id="134" w:author="Author" w:date="2023-05-25T09:36:00Z">
              <w:del w:id="135" w:author="ZTE" w:date="2023-05-25T09:48:00Z">
                <w:r>
                  <w:rPr>
                    <w:rFonts w:cs="Arial"/>
                    <w:lang w:eastAsia="ja-JP"/>
                  </w:rPr>
                  <w:delText>IE type and reference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36" w:author="Author" w:date="2023-05-25T09:36:00Z"/>
                <w:del w:id="137" w:author="ZTE" w:date="2023-05-25T09:48:00Z"/>
                <w:rFonts w:cs="Arial"/>
                <w:lang w:eastAsia="ja-JP"/>
              </w:rPr>
            </w:pPr>
            <w:ins w:id="138" w:author="Author" w:date="2023-05-25T09:36:00Z">
              <w:del w:id="139" w:author="ZTE" w:date="2023-05-25T09:48:00Z">
                <w:r>
                  <w:rPr>
                    <w:rFonts w:cs="Arial"/>
                    <w:lang w:eastAsia="ja-JP"/>
                  </w:rPr>
                  <w:delText>Semantics description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40" w:author="Author" w:date="2023-05-25T09:36:00Z"/>
          <w:del w:id="141" w:author="ZTE" w:date="2023-05-25T09:48:00Z"/>
        </w:trPr>
        <w:tc>
          <w:tcPr>
            <w:tcW w:w="2551" w:type="dxa"/>
          </w:tcPr>
          <w:p>
            <w:pPr>
              <w:pStyle w:val="53"/>
              <w:rPr>
                <w:ins w:id="142" w:author="Author" w:date="2023-05-25T09:36:00Z"/>
                <w:del w:id="143" w:author="ZTE" w:date="2023-05-25T09:48:00Z"/>
                <w:rFonts w:cs="Arial"/>
                <w:lang w:eastAsia="ja-JP"/>
              </w:rPr>
            </w:pPr>
            <w:ins w:id="144" w:author="Author" w:date="2023-05-25T09:36:00Z">
              <w:del w:id="145" w:author="ZTE" w:date="2023-05-25T09:48:00Z">
                <w:r>
                  <w:rPr>
                    <w:rFonts w:cs="Arial"/>
                    <w:highlight w:val="yellow"/>
                    <w:lang w:eastAsia="ja-JP"/>
                  </w:rPr>
                  <w:delText>[FFS]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46" w:author="Author" w:date="2023-05-25T09:36:00Z"/>
                <w:del w:id="147" w:author="ZTE" w:date="2023-05-25T09:48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148" w:author="Author" w:date="2023-05-25T09:36:00Z"/>
                <w:del w:id="149" w:author="ZTE" w:date="2023-05-25T09:48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50" w:author="Author" w:date="2023-05-25T09:36:00Z"/>
                <w:del w:id="151" w:author="ZTE" w:date="2023-05-25T09:48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52" w:author="Author" w:date="2023-05-25T09:36:00Z"/>
                <w:del w:id="153" w:author="ZTE" w:date="2023-05-25T09:48:00Z"/>
                <w:rFonts w:cs="Arial"/>
                <w:lang w:eastAsia="ja-JP"/>
              </w:rPr>
            </w:pPr>
          </w:p>
        </w:tc>
      </w:tr>
    </w:tbl>
    <w:p>
      <w:pPr>
        <w:rPr>
          <w:ins w:id="154" w:author="Author" w:date="2023-05-25T09:36:00Z"/>
        </w:rPr>
      </w:pPr>
    </w:p>
    <w:p>
      <w:pPr>
        <w:pStyle w:val="88"/>
        <w:spacing w:before="180" w:beforeAutospacing="0" w:after="180"/>
        <w:ind w:left="0" w:firstLine="0"/>
        <w:rPr>
          <w:ins w:id="155" w:author="张曼00279251" w:date="2022-09-26T19:42:00Z"/>
          <w:del w:id="156" w:author="ZTE" w:date="2023-05-26T09:57:46Z"/>
          <w:rFonts w:ascii="Arial" w:hAnsi="Arial"/>
          <w:sz w:val="32"/>
          <w:szCs w:val="32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bookmarkStart w:id="10" w:name="_GoBack"/>
      <w:bookmarkEnd w:id="10"/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  <w:r>
        <w:rPr>
          <w:rFonts w:hint="eastAsia" w:eastAsia="宋体"/>
          <w:i/>
          <w:lang w:val="en-US" w:eastAsia="zh-CN"/>
        </w:rPr>
        <w:t>s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Mincho">
    <w:altName w:val="Yu Gothic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">
    <w15:presenceInfo w15:providerId="None" w15:userId="Huawei"/>
  </w15:person>
  <w15:person w15:author="ZTE">
    <w15:presenceInfo w15:providerId="None" w15:userId="ZTE"/>
  </w15:person>
  <w15:person w15:author="Author">
    <w15:presenceInfo w15:providerId="None" w15:userId="Author"/>
  </w15:person>
  <w15:person w15:author="张曼00279251">
    <w15:presenceInfo w15:providerId="AD" w15:userId="S-1-5-21-3250579939-626067488-4216368596-7574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22A73"/>
    <w:rsid w:val="0014511D"/>
    <w:rsid w:val="00145D43"/>
    <w:rsid w:val="00156AC5"/>
    <w:rsid w:val="00162AE9"/>
    <w:rsid w:val="00192C46"/>
    <w:rsid w:val="001A08B3"/>
    <w:rsid w:val="001A7B60"/>
    <w:rsid w:val="001B52F0"/>
    <w:rsid w:val="001B7A65"/>
    <w:rsid w:val="001E41F3"/>
    <w:rsid w:val="00225DF8"/>
    <w:rsid w:val="0026004D"/>
    <w:rsid w:val="0026363E"/>
    <w:rsid w:val="002640DD"/>
    <w:rsid w:val="00275D12"/>
    <w:rsid w:val="00284FEB"/>
    <w:rsid w:val="002860C4"/>
    <w:rsid w:val="002B5741"/>
    <w:rsid w:val="00303CBA"/>
    <w:rsid w:val="00305409"/>
    <w:rsid w:val="00317D6D"/>
    <w:rsid w:val="00331F38"/>
    <w:rsid w:val="003609EF"/>
    <w:rsid w:val="0036231A"/>
    <w:rsid w:val="00374DD4"/>
    <w:rsid w:val="003B5380"/>
    <w:rsid w:val="003E1A36"/>
    <w:rsid w:val="00410371"/>
    <w:rsid w:val="00420110"/>
    <w:rsid w:val="004242F1"/>
    <w:rsid w:val="004B75B7"/>
    <w:rsid w:val="00514EDF"/>
    <w:rsid w:val="0051580D"/>
    <w:rsid w:val="00547111"/>
    <w:rsid w:val="005638CF"/>
    <w:rsid w:val="0059078D"/>
    <w:rsid w:val="00592D74"/>
    <w:rsid w:val="005E2C44"/>
    <w:rsid w:val="00621188"/>
    <w:rsid w:val="006257ED"/>
    <w:rsid w:val="00651D74"/>
    <w:rsid w:val="006560ED"/>
    <w:rsid w:val="00671841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C67B3"/>
    <w:rsid w:val="007D6A07"/>
    <w:rsid w:val="007F7259"/>
    <w:rsid w:val="008040A8"/>
    <w:rsid w:val="008279FA"/>
    <w:rsid w:val="00852A58"/>
    <w:rsid w:val="008626E7"/>
    <w:rsid w:val="00870EE7"/>
    <w:rsid w:val="008863B9"/>
    <w:rsid w:val="008A45A6"/>
    <w:rsid w:val="008F686C"/>
    <w:rsid w:val="009148DE"/>
    <w:rsid w:val="00941E30"/>
    <w:rsid w:val="00956F95"/>
    <w:rsid w:val="00972E83"/>
    <w:rsid w:val="00973E00"/>
    <w:rsid w:val="009777D9"/>
    <w:rsid w:val="00991B88"/>
    <w:rsid w:val="009A5753"/>
    <w:rsid w:val="009A579D"/>
    <w:rsid w:val="009E22E1"/>
    <w:rsid w:val="009E2E8E"/>
    <w:rsid w:val="009E3297"/>
    <w:rsid w:val="009F1BFB"/>
    <w:rsid w:val="009F734F"/>
    <w:rsid w:val="00A246B6"/>
    <w:rsid w:val="00A47E70"/>
    <w:rsid w:val="00A507E7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03D99"/>
    <w:rsid w:val="00C0793A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3492C"/>
    <w:rsid w:val="00D50255"/>
    <w:rsid w:val="00D616F3"/>
    <w:rsid w:val="00D66520"/>
    <w:rsid w:val="00DE34CF"/>
    <w:rsid w:val="00E13F3D"/>
    <w:rsid w:val="00E34898"/>
    <w:rsid w:val="00E644DE"/>
    <w:rsid w:val="00E831E9"/>
    <w:rsid w:val="00EA6DAD"/>
    <w:rsid w:val="00EB09B7"/>
    <w:rsid w:val="00EC4617"/>
    <w:rsid w:val="00EE7D7C"/>
    <w:rsid w:val="00F20F68"/>
    <w:rsid w:val="00F25D98"/>
    <w:rsid w:val="00F300FB"/>
    <w:rsid w:val="00F77C51"/>
    <w:rsid w:val="00FB6386"/>
    <w:rsid w:val="012A2681"/>
    <w:rsid w:val="014F19B3"/>
    <w:rsid w:val="015D76D3"/>
    <w:rsid w:val="0220360A"/>
    <w:rsid w:val="02FF1146"/>
    <w:rsid w:val="038502BE"/>
    <w:rsid w:val="03E22B18"/>
    <w:rsid w:val="03F87F02"/>
    <w:rsid w:val="04C93DF3"/>
    <w:rsid w:val="04D4316A"/>
    <w:rsid w:val="05416986"/>
    <w:rsid w:val="05BA28E2"/>
    <w:rsid w:val="0623258E"/>
    <w:rsid w:val="065419C5"/>
    <w:rsid w:val="0771597C"/>
    <w:rsid w:val="07F00DA2"/>
    <w:rsid w:val="08624FAC"/>
    <w:rsid w:val="08A1315E"/>
    <w:rsid w:val="08A44F26"/>
    <w:rsid w:val="0A5B2ED7"/>
    <w:rsid w:val="0A5E6E3D"/>
    <w:rsid w:val="0A917AF0"/>
    <w:rsid w:val="0AD3476B"/>
    <w:rsid w:val="0B3C1DD0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F3326"/>
    <w:rsid w:val="0F312478"/>
    <w:rsid w:val="0F5F5E3A"/>
    <w:rsid w:val="0FAA3DE9"/>
    <w:rsid w:val="0FDF1A99"/>
    <w:rsid w:val="0FE97E40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A6A4253"/>
    <w:rsid w:val="1B594F70"/>
    <w:rsid w:val="1B784F06"/>
    <w:rsid w:val="1B9D7660"/>
    <w:rsid w:val="1BB42E96"/>
    <w:rsid w:val="1C396804"/>
    <w:rsid w:val="1D147A68"/>
    <w:rsid w:val="1D1C0164"/>
    <w:rsid w:val="1D7A4D7B"/>
    <w:rsid w:val="1E782C4F"/>
    <w:rsid w:val="1E8332D6"/>
    <w:rsid w:val="1F6342D8"/>
    <w:rsid w:val="1FBF6673"/>
    <w:rsid w:val="202553DD"/>
    <w:rsid w:val="21D5458F"/>
    <w:rsid w:val="21E97CB8"/>
    <w:rsid w:val="228414D9"/>
    <w:rsid w:val="22E72E3A"/>
    <w:rsid w:val="233A7A8D"/>
    <w:rsid w:val="245808DD"/>
    <w:rsid w:val="25146D3A"/>
    <w:rsid w:val="25F82512"/>
    <w:rsid w:val="260D0653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43702E"/>
    <w:rsid w:val="2A9C3A4A"/>
    <w:rsid w:val="2AA20049"/>
    <w:rsid w:val="2AB0718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1117E"/>
    <w:rsid w:val="362D76C4"/>
    <w:rsid w:val="36967233"/>
    <w:rsid w:val="369C575F"/>
    <w:rsid w:val="36D94170"/>
    <w:rsid w:val="37290A24"/>
    <w:rsid w:val="3794095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CB75D6"/>
    <w:rsid w:val="3AD82A18"/>
    <w:rsid w:val="3BCD3ED6"/>
    <w:rsid w:val="3C0563C4"/>
    <w:rsid w:val="3C5E4CCB"/>
    <w:rsid w:val="3CD3141D"/>
    <w:rsid w:val="3CF70B13"/>
    <w:rsid w:val="3DDE1B29"/>
    <w:rsid w:val="3DFD29C3"/>
    <w:rsid w:val="3E6F6847"/>
    <w:rsid w:val="3E7365B2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6EC1E63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AA262B8"/>
    <w:rsid w:val="4B44185E"/>
    <w:rsid w:val="4B834919"/>
    <w:rsid w:val="4BFD1340"/>
    <w:rsid w:val="4C1C1E57"/>
    <w:rsid w:val="4C2706A6"/>
    <w:rsid w:val="4CA47260"/>
    <w:rsid w:val="4CBA45AA"/>
    <w:rsid w:val="4CF82039"/>
    <w:rsid w:val="4D382BA6"/>
    <w:rsid w:val="4DFE53F8"/>
    <w:rsid w:val="4E607CBB"/>
    <w:rsid w:val="4EAF3A15"/>
    <w:rsid w:val="4EF91C00"/>
    <w:rsid w:val="5068300C"/>
    <w:rsid w:val="50C05633"/>
    <w:rsid w:val="51343C3A"/>
    <w:rsid w:val="51404619"/>
    <w:rsid w:val="51652622"/>
    <w:rsid w:val="518B0C3D"/>
    <w:rsid w:val="52B11E43"/>
    <w:rsid w:val="52C03195"/>
    <w:rsid w:val="53441637"/>
    <w:rsid w:val="53E75353"/>
    <w:rsid w:val="53F411E2"/>
    <w:rsid w:val="544138DE"/>
    <w:rsid w:val="54524ED7"/>
    <w:rsid w:val="546A1534"/>
    <w:rsid w:val="54897E8F"/>
    <w:rsid w:val="54A330CA"/>
    <w:rsid w:val="54A47D88"/>
    <w:rsid w:val="54E27B7E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AFC30C6"/>
    <w:rsid w:val="5B7F11FC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1D8374B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6FB3F37"/>
    <w:rsid w:val="6869667C"/>
    <w:rsid w:val="68D86F67"/>
    <w:rsid w:val="69310791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CDB7B3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2C4398C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852668"/>
    <w:rsid w:val="7AAB17CC"/>
    <w:rsid w:val="7AC773DD"/>
    <w:rsid w:val="7AE27241"/>
    <w:rsid w:val="7B4F68FC"/>
    <w:rsid w:val="7B72799A"/>
    <w:rsid w:val="7BD77279"/>
    <w:rsid w:val="7BE0098F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B566FA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修订1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87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88">
    <w:name w:val="References"/>
    <w:basedOn w:val="1"/>
    <w:qFormat/>
    <w:uiPriority w:val="0"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  <w:style w:type="paragraph" w:customStyle="1" w:styleId="89">
    <w:name w:val="Revision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7B95695-D21E-4D85-87B8-9D81ACD82B6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56</Words>
  <Characters>2604</Characters>
  <Lines>21</Lines>
  <Paragraphs>6</Paragraphs>
  <TotalTime>7</TotalTime>
  <ScaleCrop>false</ScaleCrop>
  <LinksUpToDate>false</LinksUpToDate>
  <CharactersWithSpaces>3054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5T07:08:00Z</dcterms:created>
  <dc:creator>Michael Sanders, John M Meredith</dc:creator>
  <cp:lastModifiedBy>ZTE</cp:lastModifiedBy>
  <cp:lastPrinted>2411-12-31T14:59:00Z</cp:lastPrinted>
  <dcterms:modified xsi:type="dcterms:W3CDTF">2023-05-26T01:58:52Z</dcterms:modified>
  <dc:title>MTG_TITLE</dc:title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